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A80D6" w14:textId="77777777" w:rsidR="00556052" w:rsidRPr="00083C3C" w:rsidRDefault="00000000" w:rsidP="00083C3C">
      <w:pPr>
        <w:spacing w:before="60"/>
        <w:ind w:left="4460" w:right="4421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83C3C">
        <w:rPr>
          <w:rFonts w:asciiTheme="minorHAnsi" w:hAnsiTheme="minorHAnsi" w:cstheme="minorHAnsi"/>
          <w:b/>
          <w:sz w:val="24"/>
          <w:szCs w:val="24"/>
          <w:u w:val="thick"/>
        </w:rPr>
        <w:t>RESUME</w:t>
      </w:r>
    </w:p>
    <w:p w14:paraId="278D51BC" w14:textId="77777777" w:rsidR="00556052" w:rsidRPr="00083C3C" w:rsidRDefault="00556052" w:rsidP="00083C3C">
      <w:pPr>
        <w:pStyle w:val="BodyText"/>
        <w:spacing w:before="4"/>
        <w:rPr>
          <w:rFonts w:asciiTheme="minorHAnsi" w:hAnsiTheme="minorHAnsi" w:cstheme="minorHAnsi"/>
          <w:b/>
          <w:sz w:val="24"/>
          <w:szCs w:val="24"/>
        </w:rPr>
      </w:pPr>
    </w:p>
    <w:p w14:paraId="7385516A" w14:textId="77777777" w:rsidR="00556052" w:rsidRPr="00083C3C" w:rsidRDefault="00000000" w:rsidP="00083C3C">
      <w:pPr>
        <w:spacing w:before="88"/>
        <w:ind w:left="130"/>
        <w:rPr>
          <w:rFonts w:asciiTheme="minorHAnsi" w:hAnsiTheme="minorHAnsi" w:cstheme="minorHAnsi"/>
          <w:b/>
          <w:sz w:val="24"/>
          <w:szCs w:val="24"/>
        </w:rPr>
      </w:pPr>
      <w:r w:rsidRPr="00083C3C">
        <w:rPr>
          <w:rFonts w:asciiTheme="minorHAnsi" w:hAnsiTheme="minorHAnsi" w:cstheme="minorHAnsi"/>
          <w:b/>
          <w:sz w:val="24"/>
          <w:szCs w:val="24"/>
        </w:rPr>
        <w:t>SARANYA</w:t>
      </w:r>
      <w:r w:rsidRPr="00083C3C">
        <w:rPr>
          <w:rFonts w:asciiTheme="minorHAnsi" w:hAnsiTheme="minorHAnsi" w:cstheme="minorHAnsi"/>
          <w:b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C</w:t>
      </w:r>
    </w:p>
    <w:p w14:paraId="5C915195" w14:textId="0A75A056" w:rsidR="00556052" w:rsidRPr="00083C3C" w:rsidRDefault="00000000" w:rsidP="00083C3C">
      <w:pPr>
        <w:pStyle w:val="BodyText"/>
        <w:tabs>
          <w:tab w:val="left" w:pos="5751"/>
        </w:tabs>
        <w:ind w:left="130" w:right="764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#L904,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Oceanus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Greendale Apartments,</w:t>
      </w:r>
      <w:r w:rsidRPr="00083C3C">
        <w:rPr>
          <w:rFonts w:asciiTheme="minorHAnsi" w:hAnsiTheme="minorHAnsi" w:cstheme="minorHAnsi"/>
          <w:sz w:val="24"/>
          <w:szCs w:val="24"/>
        </w:rPr>
        <w:tab/>
        <w:t>Mobile: 09791319574, 9611293330</w:t>
      </w:r>
      <w:r w:rsidRPr="00083C3C">
        <w:rPr>
          <w:rFonts w:asciiTheme="minorHAnsi" w:hAnsiTheme="minorHAnsi" w:cstheme="minorHAnsi"/>
          <w:spacing w:val="-68"/>
          <w:sz w:val="24"/>
          <w:szCs w:val="24"/>
        </w:rPr>
        <w:t xml:space="preserve"> </w:t>
      </w:r>
      <w:r w:rsidR="00083C3C">
        <w:rPr>
          <w:rFonts w:asciiTheme="minorHAnsi" w:hAnsiTheme="minorHAnsi" w:cstheme="minorHAnsi"/>
          <w:spacing w:val="-68"/>
          <w:sz w:val="24"/>
          <w:szCs w:val="24"/>
        </w:rPr>
        <w:t xml:space="preserve">            </w:t>
      </w:r>
      <w:r w:rsidRPr="00083C3C">
        <w:rPr>
          <w:rFonts w:asciiTheme="minorHAnsi" w:hAnsiTheme="minorHAnsi" w:cstheme="minorHAnsi"/>
          <w:sz w:val="24"/>
          <w:szCs w:val="24"/>
        </w:rPr>
        <w:t>16</w:t>
      </w:r>
      <w:r w:rsidRPr="00083C3C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083C3C">
        <w:rPr>
          <w:rFonts w:asciiTheme="minorHAnsi" w:hAnsiTheme="minorHAnsi" w:cstheme="minorHAnsi"/>
          <w:sz w:val="24"/>
          <w:szCs w:val="24"/>
          <w:vertAlign w:val="superscript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ross,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3</w:t>
      </w:r>
      <w:r w:rsidRPr="00083C3C">
        <w:rPr>
          <w:rFonts w:asciiTheme="minorHAnsi" w:hAnsiTheme="minorHAnsi" w:cstheme="minorHAnsi"/>
          <w:sz w:val="24"/>
          <w:szCs w:val="24"/>
          <w:vertAlign w:val="superscript"/>
        </w:rPr>
        <w:t>rd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ain,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Hoysala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Nagar,</w:t>
      </w:r>
    </w:p>
    <w:p w14:paraId="38BFCF3A" w14:textId="13D929A8" w:rsidR="00556052" w:rsidRPr="00083C3C" w:rsidRDefault="00000000" w:rsidP="00083C3C">
      <w:pPr>
        <w:pStyle w:val="BodyText"/>
        <w:tabs>
          <w:tab w:val="left" w:pos="5776"/>
        </w:tabs>
        <w:spacing w:before="1"/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Horamavu,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Bangalore-560016</w:t>
      </w:r>
      <w:r w:rsidRPr="00083C3C">
        <w:rPr>
          <w:rFonts w:asciiTheme="minorHAnsi" w:hAnsiTheme="minorHAnsi" w:cstheme="minorHAnsi"/>
          <w:sz w:val="24"/>
          <w:szCs w:val="24"/>
        </w:rPr>
        <w:tab/>
        <w:t>E-mail:</w:t>
      </w:r>
      <w:r w:rsidRPr="00083C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hyperlink r:id="rId7">
        <w:r w:rsidRPr="00083C3C">
          <w:rPr>
            <w:rFonts w:asciiTheme="minorHAnsi" w:hAnsiTheme="minorHAnsi" w:cstheme="minorHAnsi"/>
            <w:sz w:val="24"/>
            <w:szCs w:val="24"/>
          </w:rPr>
          <w:t>saraa.chakra@gmail.com</w:t>
        </w:r>
      </w:hyperlink>
    </w:p>
    <w:p w14:paraId="317DA483" w14:textId="100037C8" w:rsidR="00556052" w:rsidRPr="00083C3C" w:rsidRDefault="00FD439F" w:rsidP="00083C3C">
      <w:pPr>
        <w:pStyle w:val="BodyText"/>
        <w:spacing w:before="2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7223CD9" wp14:editId="4D5CF867">
                <wp:simplePos x="0" y="0"/>
                <wp:positionH relativeFrom="page">
                  <wp:posOffset>742950</wp:posOffset>
                </wp:positionH>
                <wp:positionV relativeFrom="paragraph">
                  <wp:posOffset>199390</wp:posOffset>
                </wp:positionV>
                <wp:extent cx="6420485" cy="45085"/>
                <wp:effectExtent l="0" t="0" r="0" b="0"/>
                <wp:wrapTopAndBottom/>
                <wp:docPr id="240746579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20485" cy="45085"/>
                        </a:xfrm>
                        <a:custGeom>
                          <a:avLst/>
                          <a:gdLst>
                            <a:gd name="T0" fmla="+- 0 10969 1170"/>
                            <a:gd name="T1" fmla="*/ T0 w 9799"/>
                            <a:gd name="T2" fmla="+- 0 353 317"/>
                            <a:gd name="T3" fmla="*/ 353 h 90"/>
                            <a:gd name="T4" fmla="+- 0 1170 1170"/>
                            <a:gd name="T5" fmla="*/ T4 w 9799"/>
                            <a:gd name="T6" fmla="+- 0 353 317"/>
                            <a:gd name="T7" fmla="*/ 353 h 90"/>
                            <a:gd name="T8" fmla="+- 0 1170 1170"/>
                            <a:gd name="T9" fmla="*/ T8 w 9799"/>
                            <a:gd name="T10" fmla="+- 0 407 317"/>
                            <a:gd name="T11" fmla="*/ 407 h 90"/>
                            <a:gd name="T12" fmla="+- 0 10969 1170"/>
                            <a:gd name="T13" fmla="*/ T12 w 9799"/>
                            <a:gd name="T14" fmla="+- 0 407 317"/>
                            <a:gd name="T15" fmla="*/ 407 h 90"/>
                            <a:gd name="T16" fmla="+- 0 10969 1170"/>
                            <a:gd name="T17" fmla="*/ T16 w 9799"/>
                            <a:gd name="T18" fmla="+- 0 353 317"/>
                            <a:gd name="T19" fmla="*/ 353 h 90"/>
                            <a:gd name="T20" fmla="+- 0 10969 1170"/>
                            <a:gd name="T21" fmla="*/ T20 w 9799"/>
                            <a:gd name="T22" fmla="+- 0 317 317"/>
                            <a:gd name="T23" fmla="*/ 317 h 90"/>
                            <a:gd name="T24" fmla="+- 0 1170 1170"/>
                            <a:gd name="T25" fmla="*/ T24 w 9799"/>
                            <a:gd name="T26" fmla="+- 0 317 317"/>
                            <a:gd name="T27" fmla="*/ 317 h 90"/>
                            <a:gd name="T28" fmla="+- 0 1170 1170"/>
                            <a:gd name="T29" fmla="*/ T28 w 9799"/>
                            <a:gd name="T30" fmla="+- 0 335 317"/>
                            <a:gd name="T31" fmla="*/ 335 h 90"/>
                            <a:gd name="T32" fmla="+- 0 10969 1170"/>
                            <a:gd name="T33" fmla="*/ T32 w 9799"/>
                            <a:gd name="T34" fmla="+- 0 335 317"/>
                            <a:gd name="T35" fmla="*/ 335 h 90"/>
                            <a:gd name="T36" fmla="+- 0 10969 1170"/>
                            <a:gd name="T37" fmla="*/ T36 w 9799"/>
                            <a:gd name="T38" fmla="+- 0 317 317"/>
                            <a:gd name="T39" fmla="*/ 317 h 9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799" h="90">
                              <a:moveTo>
                                <a:pt x="9799" y="36"/>
                              </a:moveTo>
                              <a:lnTo>
                                <a:pt x="0" y="36"/>
                              </a:lnTo>
                              <a:lnTo>
                                <a:pt x="0" y="90"/>
                              </a:lnTo>
                              <a:lnTo>
                                <a:pt x="9799" y="90"/>
                              </a:lnTo>
                              <a:lnTo>
                                <a:pt x="9799" y="36"/>
                              </a:lnTo>
                              <a:close/>
                              <a:moveTo>
                                <a:pt x="9799" y="0"/>
                              </a:moveTo>
                              <a:lnTo>
                                <a:pt x="0" y="0"/>
                              </a:lnTo>
                              <a:lnTo>
                                <a:pt x="0" y="18"/>
                              </a:lnTo>
                              <a:lnTo>
                                <a:pt x="9799" y="18"/>
                              </a:lnTo>
                              <a:lnTo>
                                <a:pt x="97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3C97E" id="AutoShape 10" o:spid="_x0000_s1026" style="position:absolute;margin-left:58.5pt;margin-top:15.7pt;width:505.55pt;height:3.5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9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" path="m9799,36l,36,,90r9799,l9799,36xm9799,l,,,18r9799,l9799,xe" fillcolor="black" stroked="f">
                <v:path arrowok="t" o:connecttype="custom" o:connectlocs="6420485,176833;0,176833;0,203884;6420485,203884;6420485,176833;6420485,158799;0,158799;0,167816;6420485,167816;6420485,158799" o:connectangles="0,0,0,0,0,0,0,0,0,0"/>
                <w10:wrap type="topAndBottom" anchorx="page"/>
              </v:shape>
            </w:pict>
          </mc:Fallback>
        </mc:AlternateContent>
      </w:r>
    </w:p>
    <w:p w14:paraId="3C1CF129" w14:textId="77777777" w:rsidR="00556052" w:rsidRPr="00083C3C" w:rsidRDefault="00000000" w:rsidP="00083C3C">
      <w:pPr>
        <w:pStyle w:val="Heading1"/>
        <w:spacing w:before="69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Objective</w:t>
      </w:r>
    </w:p>
    <w:p w14:paraId="1EFCC46A" w14:textId="0D1FC30A" w:rsidR="00556052" w:rsidRPr="00083C3C" w:rsidRDefault="00FD439F" w:rsidP="00083C3C">
      <w:pPr>
        <w:pStyle w:val="BodyText"/>
        <w:spacing w:before="175"/>
        <w:ind w:left="130" w:right="154" w:firstLine="72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1784FDA4" wp14:editId="79564C6C">
                <wp:simplePos x="0" y="0"/>
                <wp:positionH relativeFrom="page">
                  <wp:posOffset>723900</wp:posOffset>
                </wp:positionH>
                <wp:positionV relativeFrom="paragraph">
                  <wp:posOffset>25400</wp:posOffset>
                </wp:positionV>
                <wp:extent cx="6439535" cy="8890"/>
                <wp:effectExtent l="0" t="0" r="0" b="0"/>
                <wp:wrapNone/>
                <wp:docPr id="31939537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95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044587" id="Rectangle 9" o:spid="_x0000_s1026" style="position:absolute;margin-left:57pt;margin-top:2pt;width:507.05pt;height:.7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r w:rsidRPr="00083C3C">
        <w:rPr>
          <w:rFonts w:asciiTheme="minorHAnsi" w:hAnsiTheme="minorHAnsi" w:cstheme="minorHAnsi"/>
          <w:sz w:val="24"/>
          <w:szCs w:val="24"/>
        </w:rPr>
        <w:t>To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eek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areer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hat provides an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opportunity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o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pply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y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kills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nd thoughts and</w:t>
      </w:r>
      <w:r w:rsidRPr="00083C3C">
        <w:rPr>
          <w:rFonts w:asciiTheme="minorHAnsi" w:hAnsiTheme="minorHAnsi" w:cstheme="minorHAnsi"/>
          <w:spacing w:val="-67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o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expand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y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field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of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knowledge and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new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kills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o make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eaningful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ontribution.</w:t>
      </w:r>
    </w:p>
    <w:p w14:paraId="6207E6D4" w14:textId="77777777" w:rsidR="00556052" w:rsidRPr="00083C3C" w:rsidRDefault="00556052" w:rsidP="00083C3C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642F486D" w14:textId="767A6AE0" w:rsidR="00556052" w:rsidRPr="00083C3C" w:rsidRDefault="00FD439F" w:rsidP="00083C3C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640347E1" wp14:editId="54B9C9AA">
                <wp:simplePos x="0" y="0"/>
                <wp:positionH relativeFrom="page">
                  <wp:posOffset>723900</wp:posOffset>
                </wp:positionH>
                <wp:positionV relativeFrom="paragraph">
                  <wp:posOffset>259080</wp:posOffset>
                </wp:positionV>
                <wp:extent cx="6439535" cy="8890"/>
                <wp:effectExtent l="0" t="0" r="0" b="0"/>
                <wp:wrapNone/>
                <wp:docPr id="37075277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95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E3E479" id="Rectangle 8" o:spid="_x0000_s1026" style="position:absolute;margin-left:57pt;margin-top:20.4pt;width:507.05pt;height:.7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r w:rsidRPr="00083C3C">
        <w:rPr>
          <w:rFonts w:asciiTheme="minorHAnsi" w:hAnsiTheme="minorHAnsi" w:cstheme="minorHAnsi"/>
          <w:sz w:val="24"/>
          <w:szCs w:val="24"/>
        </w:rPr>
        <w:t>Professional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kills:</w:t>
      </w:r>
    </w:p>
    <w:p w14:paraId="04FA6FA4" w14:textId="77777777" w:rsidR="00556052" w:rsidRPr="00083C3C" w:rsidRDefault="00000000" w:rsidP="00083C3C">
      <w:pPr>
        <w:spacing w:before="175"/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b/>
          <w:color w:val="333333"/>
          <w:sz w:val="24"/>
          <w:szCs w:val="24"/>
        </w:rPr>
        <w:t xml:space="preserve">Programming Language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: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C,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C++,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core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JAVA,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HTML</w:t>
      </w:r>
    </w:p>
    <w:p w14:paraId="1699AB97" w14:textId="77777777" w:rsidR="00556052" w:rsidRPr="00083C3C" w:rsidRDefault="00000000" w:rsidP="00083C3C">
      <w:pPr>
        <w:pStyle w:val="BodyText"/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b/>
          <w:color w:val="333333"/>
          <w:sz w:val="24"/>
          <w:szCs w:val="24"/>
        </w:rPr>
        <w:t>Course</w:t>
      </w:r>
      <w:r w:rsidRPr="00083C3C">
        <w:rPr>
          <w:rFonts w:asciiTheme="minorHAnsi" w:hAnsiTheme="minorHAnsi" w:cstheme="minorHAnsi"/>
          <w:b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color w:val="333333"/>
          <w:sz w:val="24"/>
          <w:szCs w:val="24"/>
        </w:rPr>
        <w:t>done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: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Software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Testing</w:t>
      </w:r>
      <w:r w:rsidRPr="00083C3C">
        <w:rPr>
          <w:rFonts w:asciiTheme="minorHAnsi" w:hAnsiTheme="minorHAnsi" w:cstheme="minorHAnsi"/>
          <w:color w:val="333333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(Manual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and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Java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Selenium),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Web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Designing</w:t>
      </w:r>
    </w:p>
    <w:p w14:paraId="7DF9A247" w14:textId="168A192C" w:rsidR="00556052" w:rsidRPr="00083C3C" w:rsidRDefault="00000000" w:rsidP="00083C3C">
      <w:pPr>
        <w:spacing w:before="1"/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b/>
          <w:color w:val="333333"/>
          <w:sz w:val="24"/>
          <w:szCs w:val="24"/>
        </w:rPr>
        <w:t xml:space="preserve">Operating </w:t>
      </w:r>
      <w:r w:rsidR="00083C3C" w:rsidRPr="00083C3C">
        <w:rPr>
          <w:rFonts w:asciiTheme="minorHAnsi" w:hAnsiTheme="minorHAnsi" w:cstheme="minorHAnsi"/>
          <w:b/>
          <w:color w:val="333333"/>
          <w:sz w:val="24"/>
          <w:szCs w:val="24"/>
        </w:rPr>
        <w:t>System</w:t>
      </w:r>
      <w:r w:rsidR="00083C3C" w:rsidRPr="00083C3C">
        <w:rPr>
          <w:rFonts w:asciiTheme="minorHAnsi" w:hAnsiTheme="minorHAnsi" w:cstheme="minorHAnsi"/>
          <w:b/>
          <w:color w:val="333333"/>
          <w:spacing w:val="-1"/>
          <w:sz w:val="24"/>
          <w:szCs w:val="24"/>
        </w:rPr>
        <w:t>: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WIN98,</w:t>
      </w:r>
      <w:r w:rsidRPr="00083C3C">
        <w:rPr>
          <w:rFonts w:asciiTheme="minorHAnsi" w:hAnsiTheme="minorHAnsi" w:cstheme="minorHAnsi"/>
          <w:color w:val="333333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WIN</w:t>
      </w:r>
      <w:r w:rsidRPr="00083C3C">
        <w:rPr>
          <w:rFonts w:asciiTheme="minorHAnsi" w:hAnsiTheme="minorHAnsi" w:cstheme="minorHAnsi"/>
          <w:color w:val="333333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XP, WIN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7,</w:t>
      </w:r>
      <w:r w:rsidRPr="00083C3C">
        <w:rPr>
          <w:rFonts w:asciiTheme="minorHAnsi" w:hAnsiTheme="minorHAnsi" w:cstheme="minorHAnsi"/>
          <w:color w:val="333333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LINUX,</w:t>
      </w:r>
      <w:r w:rsidRPr="00083C3C">
        <w:rPr>
          <w:rFonts w:asciiTheme="minorHAnsi" w:hAnsiTheme="minorHAnsi" w:cstheme="minorHAnsi"/>
          <w:color w:val="333333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DOS,WIN</w:t>
      </w:r>
      <w:r w:rsidRPr="00083C3C">
        <w:rPr>
          <w:rFonts w:asciiTheme="minorHAnsi" w:hAnsiTheme="minorHAnsi" w:cstheme="minorHAnsi"/>
          <w:color w:val="333333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color w:val="333333"/>
          <w:sz w:val="24"/>
          <w:szCs w:val="24"/>
        </w:rPr>
        <w:t>10</w:t>
      </w:r>
    </w:p>
    <w:p w14:paraId="6CD37D52" w14:textId="77777777" w:rsidR="00556052" w:rsidRPr="00083C3C" w:rsidRDefault="00556052" w:rsidP="00083C3C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087B92A0" w14:textId="5E92F7CE" w:rsidR="00556052" w:rsidRPr="00083C3C" w:rsidRDefault="00FD439F" w:rsidP="00083C3C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6CE971A1" wp14:editId="7801226F">
                <wp:simplePos x="0" y="0"/>
                <wp:positionH relativeFrom="page">
                  <wp:posOffset>723900</wp:posOffset>
                </wp:positionH>
                <wp:positionV relativeFrom="paragraph">
                  <wp:posOffset>259080</wp:posOffset>
                </wp:positionV>
                <wp:extent cx="6439535" cy="8890"/>
                <wp:effectExtent l="0" t="0" r="0" b="0"/>
                <wp:wrapNone/>
                <wp:docPr id="82384604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95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D989D4" id="Rectangle 7" o:spid="_x0000_s1026" style="position:absolute;margin-left:57pt;margin-top:20.4pt;width:507.05pt;height:.7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r w:rsidRPr="00083C3C">
        <w:rPr>
          <w:rFonts w:asciiTheme="minorHAnsi" w:hAnsiTheme="minorHAnsi" w:cstheme="minorHAnsi"/>
          <w:sz w:val="24"/>
          <w:szCs w:val="24"/>
        </w:rPr>
        <w:t>Educational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Profile</w:t>
      </w:r>
    </w:p>
    <w:p w14:paraId="07B4C3E5" w14:textId="77777777" w:rsidR="00556052" w:rsidRPr="00083C3C" w:rsidRDefault="00000000" w:rsidP="00083C3C">
      <w:pPr>
        <w:pStyle w:val="ListParagraph"/>
        <w:numPr>
          <w:ilvl w:val="0"/>
          <w:numId w:val="2"/>
        </w:numPr>
        <w:tabs>
          <w:tab w:val="left" w:pos="1169"/>
          <w:tab w:val="left" w:pos="1170"/>
        </w:tabs>
        <w:spacing w:before="175"/>
        <w:ind w:left="1169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B.E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(CSE),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(2010-2014)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-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akthi</w:t>
      </w:r>
      <w:r w:rsidRPr="00083C3C">
        <w:rPr>
          <w:rFonts w:asciiTheme="minorHAnsi" w:hAnsiTheme="minorHAnsi" w:cstheme="minorHAnsi"/>
          <w:spacing w:val="68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ariamman Engineering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ollege,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hennai.</w:t>
      </w:r>
    </w:p>
    <w:p w14:paraId="3CCBCB69" w14:textId="77777777" w:rsidR="00556052" w:rsidRPr="00083C3C" w:rsidRDefault="00556052" w:rsidP="00083C3C">
      <w:pPr>
        <w:pStyle w:val="BodyText"/>
        <w:spacing w:before="10"/>
        <w:rPr>
          <w:rFonts w:asciiTheme="minorHAnsi" w:hAnsiTheme="minorHAnsi" w:cstheme="minorHAnsi"/>
          <w:sz w:val="24"/>
          <w:szCs w:val="24"/>
        </w:rPr>
      </w:pPr>
    </w:p>
    <w:p w14:paraId="54F682DC" w14:textId="69DA43AF" w:rsidR="00556052" w:rsidRPr="00083C3C" w:rsidRDefault="00000000" w:rsidP="00083C3C">
      <w:pPr>
        <w:pStyle w:val="ListParagraph"/>
        <w:numPr>
          <w:ilvl w:val="0"/>
          <w:numId w:val="2"/>
        </w:numPr>
        <w:tabs>
          <w:tab w:val="left" w:pos="1120"/>
          <w:tab w:val="left" w:pos="1121"/>
        </w:tabs>
        <w:ind w:right="111" w:hanging="361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Higher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econdary-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Jawahar</w:t>
      </w:r>
      <w:r w:rsidRPr="00083C3C">
        <w:rPr>
          <w:rFonts w:asciiTheme="minorHAnsi" w:hAnsiTheme="minorHAnsi" w:cstheme="minorHAnsi"/>
          <w:spacing w:val="67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atriculation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Higher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econdary</w:t>
      </w:r>
      <w:r w:rsidRPr="00083C3C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chool,</w:t>
      </w:r>
      <w:r w:rsidRPr="00083C3C">
        <w:rPr>
          <w:rFonts w:asciiTheme="minorHAnsi" w:hAnsiTheme="minorHAnsi" w:cstheme="minorHAnsi"/>
          <w:spacing w:val="66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Neyveli,</w:t>
      </w:r>
      <w:r w:rsidRPr="00083C3C">
        <w:rPr>
          <w:rFonts w:asciiTheme="minorHAnsi" w:hAnsiTheme="minorHAnsi" w:cstheme="minorHAnsi"/>
          <w:spacing w:val="-67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amilNadu.</w:t>
      </w:r>
    </w:p>
    <w:p w14:paraId="100721F1" w14:textId="77777777" w:rsidR="00556052" w:rsidRPr="00083C3C" w:rsidRDefault="00556052" w:rsidP="00083C3C">
      <w:pPr>
        <w:pStyle w:val="BodyText"/>
        <w:spacing w:before="10"/>
        <w:rPr>
          <w:rFonts w:asciiTheme="minorHAnsi" w:hAnsiTheme="minorHAnsi" w:cstheme="minorHAnsi"/>
          <w:sz w:val="24"/>
          <w:szCs w:val="24"/>
        </w:rPr>
      </w:pPr>
    </w:p>
    <w:p w14:paraId="7CADE33A" w14:textId="64881E85" w:rsidR="00556052" w:rsidRPr="00083C3C" w:rsidRDefault="00FD439F" w:rsidP="00083C3C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52B92719" wp14:editId="0AE09385">
                <wp:simplePos x="0" y="0"/>
                <wp:positionH relativeFrom="page">
                  <wp:posOffset>723900</wp:posOffset>
                </wp:positionH>
                <wp:positionV relativeFrom="paragraph">
                  <wp:posOffset>234950</wp:posOffset>
                </wp:positionV>
                <wp:extent cx="6439535" cy="8890"/>
                <wp:effectExtent l="0" t="0" r="0" b="0"/>
                <wp:wrapNone/>
                <wp:docPr id="142793778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95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A91855" id="Rectangle 6" o:spid="_x0000_s1026" style="position:absolute;margin-left:57pt;margin-top:18.5pt;width:507.05pt;height:.7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 w:rsidRPr="00083C3C">
        <w:rPr>
          <w:rFonts w:asciiTheme="minorHAnsi" w:hAnsiTheme="minorHAnsi" w:cstheme="minorHAnsi"/>
          <w:sz w:val="24"/>
          <w:szCs w:val="24"/>
        </w:rPr>
        <w:t>Academic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Projects</w:t>
      </w:r>
    </w:p>
    <w:p w14:paraId="57AC42FD" w14:textId="77777777" w:rsidR="00556052" w:rsidRPr="00083C3C" w:rsidRDefault="00000000" w:rsidP="00083C3C">
      <w:pPr>
        <w:pStyle w:val="Heading2"/>
        <w:spacing w:before="88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Title:</w:t>
      </w:r>
      <w:r w:rsidRPr="00083C3C">
        <w:rPr>
          <w:rFonts w:asciiTheme="minorHAnsi" w:hAnsiTheme="minorHAnsi" w:cstheme="minorHAnsi"/>
          <w:spacing w:val="66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ECURED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RANSACTION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N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NEAR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FIELD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OMMUNICATION</w:t>
      </w:r>
    </w:p>
    <w:p w14:paraId="0692D2BC" w14:textId="77777777" w:rsidR="00556052" w:rsidRPr="00083C3C" w:rsidRDefault="00000000" w:rsidP="00083C3C">
      <w:pPr>
        <w:pStyle w:val="BodyText"/>
        <w:tabs>
          <w:tab w:val="left" w:pos="1837"/>
        </w:tabs>
        <w:spacing w:before="120"/>
        <w:ind w:left="130" w:right="396"/>
        <w:rPr>
          <w:rFonts w:asciiTheme="minorHAnsi" w:hAnsiTheme="minorHAnsi" w:cstheme="minorHAnsi"/>
          <w:b/>
          <w:sz w:val="24"/>
          <w:szCs w:val="24"/>
        </w:rPr>
      </w:pPr>
      <w:r w:rsidRPr="00083C3C">
        <w:rPr>
          <w:rFonts w:asciiTheme="minorHAnsi" w:hAnsiTheme="minorHAnsi" w:cstheme="minorHAnsi"/>
          <w:b/>
          <w:sz w:val="24"/>
          <w:szCs w:val="24"/>
        </w:rPr>
        <w:t>Description</w:t>
      </w:r>
      <w:r w:rsidRPr="00083C3C">
        <w:rPr>
          <w:rFonts w:asciiTheme="minorHAnsi" w:hAnsiTheme="minorHAnsi" w:cstheme="minorHAnsi"/>
          <w:sz w:val="24"/>
          <w:szCs w:val="24"/>
        </w:rPr>
        <w:t>:</w:t>
      </w:r>
      <w:r w:rsidRPr="00083C3C">
        <w:rPr>
          <w:rFonts w:asciiTheme="minorHAnsi" w:hAnsiTheme="minorHAnsi" w:cstheme="minorHAnsi"/>
          <w:sz w:val="24"/>
          <w:szCs w:val="24"/>
        </w:rPr>
        <w:tab/>
        <w:t>A</w:t>
      </w:r>
      <w:r w:rsidRPr="00083C3C">
        <w:rPr>
          <w:rFonts w:asciiTheme="minorHAnsi" w:hAnsiTheme="minorHAnsi" w:cstheme="minorHAnsi"/>
          <w:spacing w:val="5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ecurity</w:t>
      </w:r>
      <w:r w:rsidRPr="00083C3C">
        <w:rPr>
          <w:rFonts w:asciiTheme="minorHAnsi" w:hAnsiTheme="minorHAnsi" w:cstheme="minorHAnsi"/>
          <w:spacing w:val="5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ethod</w:t>
      </w:r>
      <w:r w:rsidRPr="00083C3C">
        <w:rPr>
          <w:rFonts w:asciiTheme="minorHAnsi" w:hAnsiTheme="minorHAnsi" w:cstheme="minorHAnsi"/>
          <w:spacing w:val="5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alled</w:t>
      </w:r>
      <w:r w:rsidRPr="00083C3C">
        <w:rPr>
          <w:rFonts w:asciiTheme="minorHAnsi" w:hAnsiTheme="minorHAnsi" w:cstheme="minorHAnsi"/>
          <w:spacing w:val="5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onditional</w:t>
      </w:r>
      <w:r w:rsidRPr="00083C3C">
        <w:rPr>
          <w:rFonts w:asciiTheme="minorHAnsi" w:hAnsiTheme="minorHAnsi" w:cstheme="minorHAnsi"/>
          <w:spacing w:val="5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privacy</w:t>
      </w:r>
      <w:r w:rsidRPr="00083C3C">
        <w:rPr>
          <w:rFonts w:asciiTheme="minorHAnsi" w:hAnsiTheme="minorHAnsi" w:cstheme="minorHAnsi"/>
          <w:spacing w:val="5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preserving</w:t>
      </w:r>
      <w:r w:rsidRPr="00083C3C">
        <w:rPr>
          <w:rFonts w:asciiTheme="minorHAnsi" w:hAnsiTheme="minorHAnsi" w:cstheme="minorHAnsi"/>
          <w:spacing w:val="5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ethod</w:t>
      </w:r>
      <w:r w:rsidRPr="00083C3C">
        <w:rPr>
          <w:rFonts w:asciiTheme="minorHAnsi" w:hAnsiTheme="minorHAnsi" w:cstheme="minorHAnsi"/>
          <w:spacing w:val="5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s</w:t>
      </w:r>
      <w:r w:rsidRPr="00083C3C">
        <w:rPr>
          <w:rFonts w:asciiTheme="minorHAnsi" w:hAnsiTheme="minorHAnsi" w:cstheme="minorHAnsi"/>
          <w:spacing w:val="-67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used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which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s based on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pseudonyms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usage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n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he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key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generation.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(</w:t>
      </w:r>
      <w:r w:rsidRPr="00083C3C">
        <w:rPr>
          <w:rFonts w:asciiTheme="minorHAnsi" w:hAnsiTheme="minorHAnsi" w:cstheme="minorHAnsi"/>
          <w:b/>
          <w:sz w:val="24"/>
          <w:szCs w:val="24"/>
        </w:rPr>
        <w:t>JAVA)</w:t>
      </w:r>
    </w:p>
    <w:p w14:paraId="36EFCE17" w14:textId="77777777" w:rsidR="00083C3C" w:rsidRDefault="00083C3C" w:rsidP="00083C3C">
      <w:pPr>
        <w:pStyle w:val="Heading1"/>
        <w:spacing w:before="60"/>
        <w:jc w:val="both"/>
        <w:rPr>
          <w:rFonts w:asciiTheme="minorHAnsi" w:hAnsiTheme="minorHAnsi" w:cstheme="minorHAnsi"/>
          <w:sz w:val="24"/>
          <w:szCs w:val="24"/>
        </w:rPr>
      </w:pPr>
    </w:p>
    <w:p w14:paraId="44661A02" w14:textId="3EBB6A75" w:rsidR="00556052" w:rsidRDefault="00FD439F" w:rsidP="00083C3C">
      <w:pPr>
        <w:pStyle w:val="Heading1"/>
        <w:spacing w:before="60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241DBC6E" wp14:editId="4897A72E">
                <wp:simplePos x="0" y="0"/>
                <wp:positionH relativeFrom="page">
                  <wp:posOffset>723900</wp:posOffset>
                </wp:positionH>
                <wp:positionV relativeFrom="paragraph">
                  <wp:posOffset>271780</wp:posOffset>
                </wp:positionV>
                <wp:extent cx="6439535" cy="8890"/>
                <wp:effectExtent l="0" t="0" r="0" b="0"/>
                <wp:wrapNone/>
                <wp:docPr id="599703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95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679CDD" id="Rectangle 5" o:spid="_x0000_s1026" style="position:absolute;margin-left:57pt;margin-top:21.4pt;width:507.05pt;height:.7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r w:rsidRPr="00083C3C">
        <w:rPr>
          <w:rFonts w:asciiTheme="minorHAnsi" w:hAnsiTheme="minorHAnsi" w:cstheme="minorHAnsi"/>
          <w:sz w:val="24"/>
          <w:szCs w:val="24"/>
        </w:rPr>
        <w:t>Professional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Experience</w:t>
      </w:r>
    </w:p>
    <w:p w14:paraId="2316E844" w14:textId="77777777" w:rsidR="00083C3C" w:rsidRPr="00083C3C" w:rsidRDefault="00083C3C" w:rsidP="00083C3C">
      <w:pPr>
        <w:pStyle w:val="Heading1"/>
        <w:spacing w:before="60"/>
        <w:jc w:val="both"/>
        <w:rPr>
          <w:rFonts w:asciiTheme="minorHAnsi" w:hAnsiTheme="minorHAnsi" w:cstheme="minorHAnsi"/>
          <w:sz w:val="24"/>
          <w:szCs w:val="24"/>
        </w:rPr>
      </w:pPr>
    </w:p>
    <w:p w14:paraId="18BB047A" w14:textId="5EABD365" w:rsidR="00FD439F" w:rsidRPr="00083C3C" w:rsidRDefault="00000000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Worked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s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Analyst</w:t>
      </w:r>
      <w:r w:rsidRPr="00083C3C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n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ltiSource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Business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olutions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Pvt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Ltd for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2.5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years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(12</w:t>
      </w:r>
      <w:r w:rsidRPr="00083C3C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arch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2020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– 15</w:t>
      </w:r>
      <w:r w:rsidRPr="00083C3C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ep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2022).</w:t>
      </w:r>
    </w:p>
    <w:p w14:paraId="18CD358A" w14:textId="77777777" w:rsidR="00FD439F" w:rsidRPr="00083C3C" w:rsidRDefault="00FD439F" w:rsidP="00083C3C">
      <w:pPr>
        <w:pStyle w:val="ListParagraph"/>
        <w:tabs>
          <w:tab w:val="left" w:pos="850"/>
        </w:tabs>
        <w:ind w:right="391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5CACF4D2" w14:textId="77777777" w:rsidR="00FD439F" w:rsidRPr="00083C3C" w:rsidRDefault="00FD439F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2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Worked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s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Operations</w:t>
      </w:r>
      <w:r w:rsidRPr="00083C3C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Analyst</w:t>
      </w:r>
      <w:r w:rsidRPr="00083C3C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n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First</w:t>
      </w:r>
      <w:r w:rsidRPr="00083C3C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Advantage</w:t>
      </w:r>
      <w:r w:rsidRPr="00083C3C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Global</w:t>
      </w:r>
      <w:r w:rsidRPr="00083C3C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Operations</w:t>
      </w:r>
      <w:r w:rsidRPr="00083C3C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Centre</w:t>
      </w:r>
      <w:r w:rsidRPr="00083C3C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for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nine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onths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(December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2017 –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eptember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2018).</w:t>
      </w:r>
    </w:p>
    <w:p w14:paraId="67A14539" w14:textId="77777777" w:rsidR="00FD439F" w:rsidRPr="00083C3C" w:rsidRDefault="00FD439F" w:rsidP="00083C3C">
      <w:pPr>
        <w:pStyle w:val="ListParagraph"/>
        <w:numPr>
          <w:ilvl w:val="0"/>
          <w:numId w:val="1"/>
        </w:numPr>
        <w:tabs>
          <w:tab w:val="left" w:pos="850"/>
        </w:tabs>
        <w:spacing w:before="135"/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 xml:space="preserve">Worked as </w:t>
      </w:r>
      <w:r w:rsidRPr="00083C3C">
        <w:rPr>
          <w:rFonts w:asciiTheme="minorHAnsi" w:hAnsiTheme="minorHAnsi" w:cstheme="minorHAnsi"/>
          <w:b/>
          <w:sz w:val="24"/>
          <w:szCs w:val="24"/>
        </w:rPr>
        <w:t xml:space="preserve">Senior Executive Service Associate (Android games support) </w:t>
      </w:r>
      <w:r w:rsidRPr="00083C3C">
        <w:rPr>
          <w:rFonts w:asciiTheme="minorHAnsi" w:hAnsiTheme="minorHAnsi" w:cstheme="minorHAnsi"/>
          <w:sz w:val="24"/>
          <w:szCs w:val="24"/>
        </w:rPr>
        <w:t>at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 xml:space="preserve">Hipower Support Centre LLP </w:t>
      </w:r>
      <w:r w:rsidRPr="00083C3C">
        <w:rPr>
          <w:rFonts w:asciiTheme="minorHAnsi" w:hAnsiTheme="minorHAnsi" w:cstheme="minorHAnsi"/>
          <w:sz w:val="24"/>
          <w:szCs w:val="24"/>
        </w:rPr>
        <w:t>in Bangalore for one year. (April 2016 - April</w:t>
      </w:r>
      <w:r w:rsidRPr="00083C3C">
        <w:rPr>
          <w:rFonts w:asciiTheme="minorHAnsi" w:hAnsiTheme="minorHAnsi" w:cstheme="minorHAnsi"/>
          <w:spacing w:val="-67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2017).</w:t>
      </w:r>
    </w:p>
    <w:p w14:paraId="6AFA88DE" w14:textId="416C024E" w:rsidR="00FD439F" w:rsidRDefault="00FD439F" w:rsidP="00083C3C">
      <w:pPr>
        <w:pStyle w:val="ListParagraph"/>
        <w:numPr>
          <w:ilvl w:val="0"/>
          <w:numId w:val="1"/>
        </w:numPr>
        <w:tabs>
          <w:tab w:val="left" w:pos="850"/>
        </w:tabs>
        <w:spacing w:before="135"/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 xml:space="preserve">Worked as </w:t>
      </w:r>
      <w:r w:rsidRPr="00083C3C">
        <w:rPr>
          <w:rFonts w:asciiTheme="minorHAnsi" w:hAnsiTheme="minorHAnsi" w:cstheme="minorHAnsi"/>
          <w:b/>
          <w:sz w:val="24"/>
          <w:szCs w:val="24"/>
        </w:rPr>
        <w:t xml:space="preserve">Customer support executive </w:t>
      </w:r>
      <w:r w:rsidRPr="00083C3C">
        <w:rPr>
          <w:rFonts w:asciiTheme="minorHAnsi" w:hAnsiTheme="minorHAnsi" w:cstheme="minorHAnsi"/>
          <w:sz w:val="24"/>
          <w:szCs w:val="24"/>
        </w:rPr>
        <w:t xml:space="preserve">for </w:t>
      </w:r>
      <w:r w:rsidRPr="00083C3C">
        <w:rPr>
          <w:rFonts w:asciiTheme="minorHAnsi" w:hAnsiTheme="minorHAnsi" w:cstheme="minorHAnsi"/>
          <w:b/>
          <w:sz w:val="24"/>
          <w:szCs w:val="24"/>
        </w:rPr>
        <w:t xml:space="preserve">Amazon </w:t>
      </w:r>
      <w:r w:rsidRPr="00083C3C">
        <w:rPr>
          <w:rFonts w:asciiTheme="minorHAnsi" w:hAnsiTheme="minorHAnsi" w:cstheme="minorHAnsi"/>
          <w:sz w:val="24"/>
          <w:szCs w:val="24"/>
        </w:rPr>
        <w:t xml:space="preserve">in </w:t>
      </w:r>
      <w:r w:rsidRPr="00083C3C">
        <w:rPr>
          <w:rFonts w:asciiTheme="minorHAnsi" w:hAnsiTheme="minorHAnsi" w:cstheme="minorHAnsi"/>
          <w:b/>
          <w:sz w:val="24"/>
          <w:szCs w:val="24"/>
        </w:rPr>
        <w:t>Sutherland Global</w:t>
      </w:r>
      <w:r w:rsidRPr="00083C3C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 xml:space="preserve">Services </w:t>
      </w:r>
      <w:r w:rsidRPr="00083C3C">
        <w:rPr>
          <w:rFonts w:asciiTheme="minorHAnsi" w:hAnsiTheme="minorHAnsi" w:cstheme="minorHAnsi"/>
          <w:sz w:val="24"/>
          <w:szCs w:val="24"/>
        </w:rPr>
        <w:t>at Chennai</w:t>
      </w:r>
      <w:r w:rsidRPr="00083C3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for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ix Months (August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2014 - January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2015).</w:t>
      </w:r>
    </w:p>
    <w:p w14:paraId="6F868BE6" w14:textId="77777777" w:rsidR="00083C3C" w:rsidRDefault="00083C3C" w:rsidP="00083C3C">
      <w:pPr>
        <w:tabs>
          <w:tab w:val="left" w:pos="850"/>
        </w:tabs>
        <w:spacing w:before="135"/>
        <w:ind w:right="391"/>
        <w:jc w:val="both"/>
        <w:rPr>
          <w:rFonts w:asciiTheme="minorHAnsi" w:hAnsiTheme="minorHAnsi" w:cstheme="minorHAnsi"/>
          <w:sz w:val="24"/>
          <w:szCs w:val="24"/>
        </w:rPr>
      </w:pPr>
    </w:p>
    <w:p w14:paraId="3165F7D1" w14:textId="77777777" w:rsidR="00083C3C" w:rsidRDefault="00083C3C" w:rsidP="00083C3C">
      <w:pPr>
        <w:tabs>
          <w:tab w:val="left" w:pos="850"/>
        </w:tabs>
        <w:spacing w:before="135"/>
        <w:ind w:right="391"/>
        <w:jc w:val="both"/>
        <w:rPr>
          <w:rFonts w:asciiTheme="minorHAnsi" w:hAnsiTheme="minorHAnsi" w:cstheme="minorHAnsi"/>
          <w:sz w:val="24"/>
          <w:szCs w:val="24"/>
        </w:rPr>
      </w:pPr>
    </w:p>
    <w:p w14:paraId="60EAEB6B" w14:textId="77777777" w:rsidR="00083C3C" w:rsidRDefault="00083C3C" w:rsidP="00083C3C">
      <w:pPr>
        <w:tabs>
          <w:tab w:val="left" w:pos="850"/>
        </w:tabs>
        <w:spacing w:before="135"/>
        <w:ind w:right="391"/>
        <w:jc w:val="both"/>
        <w:rPr>
          <w:rFonts w:asciiTheme="minorHAnsi" w:hAnsiTheme="minorHAnsi" w:cstheme="minorHAnsi"/>
          <w:sz w:val="24"/>
          <w:szCs w:val="24"/>
        </w:rPr>
      </w:pPr>
    </w:p>
    <w:p w14:paraId="1D7C79C3" w14:textId="77777777" w:rsidR="00083C3C" w:rsidRPr="00083C3C" w:rsidRDefault="00083C3C" w:rsidP="00083C3C">
      <w:pPr>
        <w:tabs>
          <w:tab w:val="left" w:pos="850"/>
        </w:tabs>
        <w:spacing w:before="135"/>
        <w:ind w:right="391"/>
        <w:jc w:val="both"/>
        <w:rPr>
          <w:rFonts w:asciiTheme="minorHAnsi" w:hAnsiTheme="minorHAnsi" w:cstheme="minorHAnsi"/>
          <w:sz w:val="24"/>
          <w:szCs w:val="24"/>
        </w:rPr>
      </w:pPr>
    </w:p>
    <w:p w14:paraId="766BC3EC" w14:textId="4B57F5EC" w:rsidR="00204FF1" w:rsidRDefault="00204FF1" w:rsidP="00083C3C">
      <w:pPr>
        <w:pStyle w:val="Heading1"/>
        <w:spacing w:before="60"/>
        <w:jc w:val="both"/>
        <w:rPr>
          <w:rFonts w:asciiTheme="minorHAnsi" w:hAnsiTheme="minorHAnsi" w:cstheme="minorHAnsi"/>
          <w:noProof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487589888" behindDoc="0" locked="0" layoutInCell="1" allowOverlap="1" wp14:anchorId="0B0E7290" wp14:editId="7A05F74B">
                <wp:simplePos x="0" y="0"/>
                <wp:positionH relativeFrom="page">
                  <wp:posOffset>723900</wp:posOffset>
                </wp:positionH>
                <wp:positionV relativeFrom="paragraph">
                  <wp:posOffset>271780</wp:posOffset>
                </wp:positionV>
                <wp:extent cx="6439535" cy="8890"/>
                <wp:effectExtent l="0" t="0" r="0" b="0"/>
                <wp:wrapNone/>
                <wp:docPr id="12243477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95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6E0E00" id="Rectangle 1" o:spid="_x0000_s1026" style="position:absolute;margin-left:57pt;margin-top:21.4pt;width:507.05pt;height:.7pt;z-index:487589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r w:rsidRPr="00083C3C">
        <w:rPr>
          <w:rFonts w:asciiTheme="minorHAnsi" w:hAnsiTheme="minorHAnsi" w:cstheme="minorHAnsi"/>
          <w:noProof/>
          <w:sz w:val="24"/>
          <w:szCs w:val="24"/>
        </w:rPr>
        <w:t>Roles and Responsibilites</w:t>
      </w:r>
    </w:p>
    <w:p w14:paraId="05400268" w14:textId="77777777" w:rsidR="00083C3C" w:rsidRPr="00083C3C" w:rsidRDefault="00083C3C" w:rsidP="00083C3C">
      <w:pPr>
        <w:pStyle w:val="Heading1"/>
        <w:spacing w:before="60"/>
        <w:jc w:val="both"/>
        <w:rPr>
          <w:rFonts w:asciiTheme="minorHAnsi" w:hAnsiTheme="minorHAnsi" w:cstheme="minorHAnsi"/>
          <w:sz w:val="24"/>
          <w:szCs w:val="24"/>
        </w:rPr>
      </w:pPr>
    </w:p>
    <w:p w14:paraId="08D27E52" w14:textId="4BB06316" w:rsidR="00204FF1" w:rsidRPr="00083C3C" w:rsidRDefault="00204FF1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Understand and analyze the requirements. Read all the documents and decide what needs to be tested.</w:t>
      </w:r>
    </w:p>
    <w:p w14:paraId="0E44CDE8" w14:textId="73B910CB" w:rsidR="00204FF1" w:rsidRPr="00083C3C" w:rsidRDefault="00204FF1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Prepare and maintain test case repositories</w:t>
      </w:r>
      <w:r w:rsidR="00FD439F" w:rsidRPr="00083C3C">
        <w:rPr>
          <w:rFonts w:asciiTheme="minorHAnsi" w:hAnsiTheme="minorHAnsi" w:cstheme="minorHAnsi"/>
          <w:sz w:val="24"/>
          <w:szCs w:val="24"/>
        </w:rPr>
        <w:t>.</w:t>
      </w:r>
    </w:p>
    <w:p w14:paraId="009C0704" w14:textId="1DC62027" w:rsidR="00204FF1" w:rsidRPr="00083C3C" w:rsidRDefault="00204FF1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Document scenarios and test cases for the change request or application</w:t>
      </w:r>
      <w:r w:rsidR="00FD439F" w:rsidRPr="00083C3C">
        <w:rPr>
          <w:rFonts w:asciiTheme="minorHAnsi" w:hAnsiTheme="minorHAnsi" w:cstheme="minorHAnsi"/>
          <w:sz w:val="24"/>
          <w:szCs w:val="24"/>
        </w:rPr>
        <w:t>.</w:t>
      </w:r>
    </w:p>
    <w:p w14:paraId="7CC5CDBC" w14:textId="54CC3AEE" w:rsidR="00204FF1" w:rsidRPr="00083C3C" w:rsidRDefault="00204FF1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Prepare Test Cases and Test Data for the test cases</w:t>
      </w:r>
      <w:r w:rsidR="00FD439F" w:rsidRPr="00083C3C">
        <w:rPr>
          <w:rFonts w:asciiTheme="minorHAnsi" w:hAnsiTheme="minorHAnsi" w:cstheme="minorHAnsi"/>
          <w:sz w:val="24"/>
          <w:szCs w:val="24"/>
        </w:rPr>
        <w:t>.</w:t>
      </w:r>
    </w:p>
    <w:p w14:paraId="4B72A8B9" w14:textId="39FD903B" w:rsidR="00204FF1" w:rsidRPr="00083C3C" w:rsidRDefault="00204FF1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Execute test cases as required by the project</w:t>
      </w:r>
      <w:r w:rsidR="00FD439F" w:rsidRPr="00083C3C">
        <w:rPr>
          <w:rFonts w:asciiTheme="minorHAnsi" w:hAnsiTheme="minorHAnsi" w:cstheme="minorHAnsi"/>
          <w:sz w:val="24"/>
          <w:szCs w:val="24"/>
        </w:rPr>
        <w:t>.</w:t>
      </w:r>
    </w:p>
    <w:p w14:paraId="08BF9727" w14:textId="0F10D9AD" w:rsidR="00204FF1" w:rsidRPr="00083C3C" w:rsidRDefault="00204FF1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Provide mandatory information of a defect to developers in order to fix it</w:t>
      </w:r>
      <w:r w:rsidR="00FD439F" w:rsidRPr="00083C3C">
        <w:rPr>
          <w:rFonts w:asciiTheme="minorHAnsi" w:hAnsiTheme="minorHAnsi" w:cstheme="minorHAnsi"/>
          <w:sz w:val="24"/>
          <w:szCs w:val="24"/>
        </w:rPr>
        <w:t>.</w:t>
      </w:r>
    </w:p>
    <w:p w14:paraId="391673C2" w14:textId="4F93041F" w:rsidR="00204FF1" w:rsidRPr="00083C3C" w:rsidRDefault="00204FF1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Defect reporting and tracking until closure</w:t>
      </w:r>
      <w:r w:rsidR="00FD439F" w:rsidRPr="00083C3C">
        <w:rPr>
          <w:rFonts w:asciiTheme="minorHAnsi" w:hAnsiTheme="minorHAnsi" w:cstheme="minorHAnsi"/>
          <w:sz w:val="24"/>
          <w:szCs w:val="24"/>
        </w:rPr>
        <w:t>.</w:t>
      </w:r>
    </w:p>
    <w:p w14:paraId="5570A9FD" w14:textId="6F5111BA" w:rsidR="00204FF1" w:rsidRPr="00083C3C" w:rsidRDefault="00204FF1" w:rsidP="00083C3C">
      <w:pPr>
        <w:pStyle w:val="ListParagraph"/>
        <w:numPr>
          <w:ilvl w:val="0"/>
          <w:numId w:val="1"/>
        </w:numPr>
        <w:tabs>
          <w:tab w:val="left" w:pos="850"/>
        </w:tabs>
        <w:ind w:right="391"/>
        <w:jc w:val="both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Carry out regression testing whenever changes are made to the code</w:t>
      </w:r>
      <w:r w:rsidR="00FD439F" w:rsidRPr="00083C3C">
        <w:rPr>
          <w:rFonts w:asciiTheme="minorHAnsi" w:hAnsiTheme="minorHAnsi" w:cstheme="minorHAnsi"/>
          <w:sz w:val="24"/>
          <w:szCs w:val="24"/>
        </w:rPr>
        <w:t>.</w:t>
      </w:r>
    </w:p>
    <w:p w14:paraId="147CFD84" w14:textId="77777777" w:rsidR="00204FF1" w:rsidRPr="00083C3C" w:rsidRDefault="00204FF1" w:rsidP="00083C3C">
      <w:pPr>
        <w:pStyle w:val="Heading1"/>
        <w:spacing w:before="60"/>
        <w:jc w:val="both"/>
        <w:rPr>
          <w:rFonts w:asciiTheme="minorHAnsi" w:hAnsiTheme="minorHAnsi" w:cstheme="minorHAnsi"/>
          <w:sz w:val="24"/>
          <w:szCs w:val="24"/>
        </w:rPr>
      </w:pPr>
    </w:p>
    <w:p w14:paraId="7416A08A" w14:textId="2F934EEE" w:rsidR="00556052" w:rsidRDefault="00FD439F" w:rsidP="00083C3C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23D29357" wp14:editId="6BAB8ED4">
                <wp:simplePos x="0" y="0"/>
                <wp:positionH relativeFrom="page">
                  <wp:posOffset>723900</wp:posOffset>
                </wp:positionH>
                <wp:positionV relativeFrom="paragraph">
                  <wp:posOffset>233680</wp:posOffset>
                </wp:positionV>
                <wp:extent cx="6439535" cy="8890"/>
                <wp:effectExtent l="0" t="0" r="0" b="0"/>
                <wp:wrapNone/>
                <wp:docPr id="398301260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95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C009D7" id="Rectangle 4" o:spid="_x0000_s1026" style="position:absolute;margin-left:57pt;margin-top:18.4pt;width:507.05pt;height:.7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 w:rsidRPr="00083C3C">
        <w:rPr>
          <w:rFonts w:asciiTheme="minorHAnsi" w:hAnsiTheme="minorHAnsi" w:cstheme="minorHAnsi"/>
          <w:sz w:val="24"/>
          <w:szCs w:val="24"/>
        </w:rPr>
        <w:t>Personal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ttributes</w:t>
      </w:r>
    </w:p>
    <w:p w14:paraId="6A0469E7" w14:textId="77777777" w:rsidR="00083C3C" w:rsidRPr="00083C3C" w:rsidRDefault="00083C3C" w:rsidP="00083C3C">
      <w:pPr>
        <w:pStyle w:val="Heading1"/>
        <w:rPr>
          <w:rFonts w:asciiTheme="minorHAnsi" w:hAnsiTheme="minorHAnsi" w:cstheme="minorHAnsi"/>
          <w:sz w:val="24"/>
          <w:szCs w:val="24"/>
        </w:rPr>
      </w:pPr>
    </w:p>
    <w:p w14:paraId="2319B84F" w14:textId="77777777" w:rsidR="00556052" w:rsidRPr="00083C3C" w:rsidRDefault="00000000" w:rsidP="00083C3C">
      <w:pPr>
        <w:pStyle w:val="ListParagraph"/>
        <w:numPr>
          <w:ilvl w:val="0"/>
          <w:numId w:val="1"/>
        </w:numPr>
        <w:tabs>
          <w:tab w:val="left" w:pos="849"/>
          <w:tab w:val="left" w:pos="850"/>
        </w:tabs>
        <w:spacing w:before="136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Make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logical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nd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onsidered decisions.</w:t>
      </w:r>
    </w:p>
    <w:p w14:paraId="2CC07103" w14:textId="77777777" w:rsidR="00556052" w:rsidRPr="00083C3C" w:rsidRDefault="00000000" w:rsidP="00083C3C">
      <w:pPr>
        <w:pStyle w:val="ListParagraph"/>
        <w:numPr>
          <w:ilvl w:val="0"/>
          <w:numId w:val="1"/>
        </w:numPr>
        <w:tabs>
          <w:tab w:val="left" w:pos="849"/>
          <w:tab w:val="left" w:pos="850"/>
        </w:tabs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Bring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n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fresh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perspectives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nd new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deas.</w:t>
      </w:r>
    </w:p>
    <w:p w14:paraId="6DBC5069" w14:textId="77777777" w:rsidR="00556052" w:rsidRPr="00083C3C" w:rsidRDefault="00000000" w:rsidP="00083C3C">
      <w:pPr>
        <w:pStyle w:val="ListParagraph"/>
        <w:numPr>
          <w:ilvl w:val="0"/>
          <w:numId w:val="1"/>
        </w:numPr>
        <w:tabs>
          <w:tab w:val="left" w:pos="849"/>
          <w:tab w:val="left" w:pos="850"/>
        </w:tabs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Ensure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hat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decisions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ade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re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consistent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with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goals.</w:t>
      </w:r>
    </w:p>
    <w:p w14:paraId="16BF56B4" w14:textId="5345A0FA" w:rsidR="00556052" w:rsidRPr="00083C3C" w:rsidRDefault="00000000" w:rsidP="00083C3C">
      <w:pPr>
        <w:pStyle w:val="ListParagraph"/>
        <w:numPr>
          <w:ilvl w:val="0"/>
          <w:numId w:val="1"/>
        </w:numPr>
        <w:tabs>
          <w:tab w:val="left" w:pos="849"/>
          <w:tab w:val="left" w:pos="850"/>
        </w:tabs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Delegate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work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nd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llocate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resources</w:t>
      </w:r>
      <w:r w:rsidRPr="00083C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ppropriately.</w:t>
      </w:r>
    </w:p>
    <w:p w14:paraId="5F2717F6" w14:textId="79CF34BF" w:rsidR="00083C3C" w:rsidRPr="00083C3C" w:rsidRDefault="00FD439F" w:rsidP="00083C3C">
      <w:pPr>
        <w:pStyle w:val="Heading1"/>
        <w:spacing w:before="252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606B401A" wp14:editId="6F05E352">
                <wp:simplePos x="0" y="0"/>
                <wp:positionH relativeFrom="page">
                  <wp:posOffset>723900</wp:posOffset>
                </wp:positionH>
                <wp:positionV relativeFrom="paragraph">
                  <wp:posOffset>419100</wp:posOffset>
                </wp:positionV>
                <wp:extent cx="6439535" cy="8890"/>
                <wp:effectExtent l="0" t="0" r="0" b="0"/>
                <wp:wrapNone/>
                <wp:docPr id="185964062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95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BB00B1" id="Rectangle 3" o:spid="_x0000_s1026" style="position:absolute;margin-left:57pt;margin-top:33pt;width:507.05pt;height:.7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 w:rsidRPr="00083C3C">
        <w:rPr>
          <w:rFonts w:asciiTheme="minorHAnsi" w:hAnsiTheme="minorHAnsi" w:cstheme="minorHAnsi"/>
          <w:sz w:val="24"/>
          <w:szCs w:val="24"/>
        </w:rPr>
        <w:t>Personal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Profile</w:t>
      </w:r>
    </w:p>
    <w:p w14:paraId="2886EDE7" w14:textId="77777777" w:rsidR="00556052" w:rsidRPr="00083C3C" w:rsidRDefault="00000000" w:rsidP="00083C3C">
      <w:pPr>
        <w:pStyle w:val="BodyText"/>
        <w:tabs>
          <w:tab w:val="left" w:pos="4450"/>
        </w:tabs>
        <w:spacing w:before="175"/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Name</w:t>
      </w:r>
      <w:r w:rsidRPr="00083C3C">
        <w:rPr>
          <w:rFonts w:asciiTheme="minorHAnsi" w:hAnsiTheme="minorHAnsi" w:cstheme="minorHAnsi"/>
          <w:sz w:val="24"/>
          <w:szCs w:val="24"/>
        </w:rPr>
        <w:tab/>
        <w:t>: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aranya Chakkaravarthy</w:t>
      </w:r>
    </w:p>
    <w:p w14:paraId="5B618751" w14:textId="77777777" w:rsidR="00556052" w:rsidRPr="00083C3C" w:rsidRDefault="00000000" w:rsidP="00083C3C">
      <w:pPr>
        <w:pStyle w:val="BodyText"/>
        <w:tabs>
          <w:tab w:val="left" w:pos="4450"/>
        </w:tabs>
        <w:spacing w:before="1"/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Gender</w:t>
      </w:r>
      <w:r w:rsidRPr="00083C3C">
        <w:rPr>
          <w:rFonts w:asciiTheme="minorHAnsi" w:hAnsiTheme="minorHAnsi" w:cstheme="minorHAnsi"/>
          <w:sz w:val="24"/>
          <w:szCs w:val="24"/>
        </w:rPr>
        <w:tab/>
        <w:t>: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Female</w:t>
      </w:r>
    </w:p>
    <w:p w14:paraId="47910471" w14:textId="77777777" w:rsidR="00556052" w:rsidRPr="00083C3C" w:rsidRDefault="00000000" w:rsidP="00083C3C">
      <w:pPr>
        <w:pStyle w:val="BodyText"/>
        <w:tabs>
          <w:tab w:val="left" w:pos="4428"/>
        </w:tabs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Age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&amp;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Date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of Birth</w:t>
      </w:r>
      <w:r w:rsidRPr="00083C3C">
        <w:rPr>
          <w:rFonts w:asciiTheme="minorHAnsi" w:hAnsiTheme="minorHAnsi" w:cstheme="minorHAnsi"/>
          <w:sz w:val="24"/>
          <w:szCs w:val="24"/>
        </w:rPr>
        <w:tab/>
        <w:t>: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14.09.1992</w:t>
      </w:r>
    </w:p>
    <w:p w14:paraId="216450F9" w14:textId="77777777" w:rsidR="00556052" w:rsidRPr="00083C3C" w:rsidRDefault="00000000" w:rsidP="00083C3C">
      <w:pPr>
        <w:pStyle w:val="BodyText"/>
        <w:tabs>
          <w:tab w:val="left" w:pos="4428"/>
        </w:tabs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Marital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tatus</w:t>
      </w:r>
      <w:r w:rsidRPr="00083C3C">
        <w:rPr>
          <w:rFonts w:asciiTheme="minorHAnsi" w:hAnsiTheme="minorHAnsi" w:cstheme="minorHAnsi"/>
          <w:sz w:val="24"/>
          <w:szCs w:val="24"/>
        </w:rPr>
        <w:tab/>
        <w:t>: Married</w:t>
      </w:r>
    </w:p>
    <w:p w14:paraId="208325D8" w14:textId="77777777" w:rsidR="00556052" w:rsidRPr="00083C3C" w:rsidRDefault="00000000" w:rsidP="00083C3C">
      <w:pPr>
        <w:pStyle w:val="BodyText"/>
        <w:tabs>
          <w:tab w:val="left" w:pos="4428"/>
        </w:tabs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Nationality</w:t>
      </w:r>
      <w:r w:rsidRPr="00083C3C">
        <w:rPr>
          <w:rFonts w:asciiTheme="minorHAnsi" w:hAnsiTheme="minorHAnsi" w:cstheme="minorHAnsi"/>
          <w:sz w:val="24"/>
          <w:szCs w:val="24"/>
        </w:rPr>
        <w:tab/>
        <w:t>: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ndian</w:t>
      </w:r>
    </w:p>
    <w:p w14:paraId="20848266" w14:textId="313D8BDC" w:rsidR="00556052" w:rsidRPr="00083C3C" w:rsidRDefault="00000000" w:rsidP="00083C3C">
      <w:pPr>
        <w:pStyle w:val="BodyText"/>
        <w:tabs>
          <w:tab w:val="left" w:pos="4407"/>
        </w:tabs>
        <w:ind w:left="130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Languages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Known</w:t>
      </w:r>
      <w:r w:rsidRPr="00083C3C">
        <w:rPr>
          <w:rFonts w:asciiTheme="minorHAnsi" w:hAnsiTheme="minorHAnsi" w:cstheme="minorHAnsi"/>
          <w:sz w:val="24"/>
          <w:szCs w:val="24"/>
        </w:rPr>
        <w:tab/>
        <w:t>: English &amp;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amil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(read,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write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nd speak)</w:t>
      </w:r>
    </w:p>
    <w:p w14:paraId="168B37BB" w14:textId="77777777" w:rsidR="00556052" w:rsidRPr="00083C3C" w:rsidRDefault="00556052" w:rsidP="00083C3C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5E5CF02" w14:textId="09AF6623" w:rsidR="00556052" w:rsidRPr="00083C3C" w:rsidRDefault="00FD439F" w:rsidP="00083C3C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0D871AF0" wp14:editId="1F86992F">
                <wp:simplePos x="0" y="0"/>
                <wp:positionH relativeFrom="page">
                  <wp:posOffset>723900</wp:posOffset>
                </wp:positionH>
                <wp:positionV relativeFrom="paragraph">
                  <wp:posOffset>229235</wp:posOffset>
                </wp:positionV>
                <wp:extent cx="6439535" cy="8890"/>
                <wp:effectExtent l="0" t="0" r="0" b="0"/>
                <wp:wrapNone/>
                <wp:docPr id="98203092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95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3280CC" id="Rectangle 2" o:spid="_x0000_s1026" style="position:absolute;margin-left:57pt;margin-top:18.05pt;width:507.05pt;height:.7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 w:rsidRPr="00083C3C">
        <w:rPr>
          <w:rFonts w:asciiTheme="minorHAnsi" w:hAnsiTheme="minorHAnsi" w:cstheme="minorHAnsi"/>
          <w:sz w:val="24"/>
          <w:szCs w:val="24"/>
        </w:rPr>
        <w:t>Declaration</w:t>
      </w:r>
    </w:p>
    <w:p w14:paraId="0C4363E9" w14:textId="77777777" w:rsidR="00556052" w:rsidRDefault="00000000" w:rsidP="00083C3C">
      <w:pPr>
        <w:pStyle w:val="BodyText"/>
        <w:spacing w:before="175"/>
        <w:ind w:left="202" w:right="388" w:firstLine="648"/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I</w:t>
      </w:r>
      <w:r w:rsidRPr="00083C3C">
        <w:rPr>
          <w:rFonts w:asciiTheme="minorHAnsi" w:hAnsiTheme="minorHAnsi" w:cstheme="minorHAnsi"/>
          <w:spacing w:val="1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hereby</w:t>
      </w:r>
      <w:r w:rsidRPr="00083C3C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declare</w:t>
      </w:r>
      <w:r w:rsidRPr="00083C3C">
        <w:rPr>
          <w:rFonts w:asciiTheme="minorHAnsi" w:hAnsiTheme="minorHAnsi" w:cstheme="minorHAnsi"/>
          <w:spacing w:val="1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hat</w:t>
      </w:r>
      <w:r w:rsidRPr="00083C3C">
        <w:rPr>
          <w:rFonts w:asciiTheme="minorHAnsi" w:hAnsiTheme="minorHAnsi" w:cstheme="minorHAnsi"/>
          <w:spacing w:val="1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he</w:t>
      </w:r>
      <w:r w:rsidRPr="00083C3C">
        <w:rPr>
          <w:rFonts w:asciiTheme="minorHAnsi" w:hAnsiTheme="minorHAnsi" w:cstheme="minorHAnsi"/>
          <w:spacing w:val="1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ll</w:t>
      </w:r>
      <w:r w:rsidRPr="00083C3C">
        <w:rPr>
          <w:rFonts w:asciiTheme="minorHAnsi" w:hAnsiTheme="minorHAnsi" w:cstheme="minorHAnsi"/>
          <w:spacing w:val="14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he</w:t>
      </w:r>
      <w:r w:rsidRPr="00083C3C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nformation</w:t>
      </w:r>
      <w:r w:rsidRPr="00083C3C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furnished</w:t>
      </w:r>
      <w:r w:rsidRPr="00083C3C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above</w:t>
      </w:r>
      <w:r w:rsidRPr="00083C3C">
        <w:rPr>
          <w:rFonts w:asciiTheme="minorHAnsi" w:hAnsiTheme="minorHAnsi" w:cstheme="minorHAnsi"/>
          <w:spacing w:val="9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is</w:t>
      </w:r>
      <w:r w:rsidRPr="00083C3C">
        <w:rPr>
          <w:rFonts w:asciiTheme="minorHAnsi" w:hAnsiTheme="minorHAnsi" w:cstheme="minorHAnsi"/>
          <w:spacing w:val="1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rue</w:t>
      </w:r>
      <w:r w:rsidRPr="00083C3C">
        <w:rPr>
          <w:rFonts w:asciiTheme="minorHAnsi" w:hAnsiTheme="minorHAnsi" w:cstheme="minorHAnsi"/>
          <w:spacing w:val="10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o</w:t>
      </w:r>
      <w:r w:rsidRPr="00083C3C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the</w:t>
      </w:r>
      <w:r w:rsidRPr="00083C3C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best</w:t>
      </w:r>
      <w:r w:rsidRPr="00083C3C">
        <w:rPr>
          <w:rFonts w:asciiTheme="minorHAnsi" w:hAnsiTheme="minorHAnsi" w:cstheme="minorHAnsi"/>
          <w:spacing w:val="-67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of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my</w:t>
      </w:r>
      <w:r w:rsidRPr="00083C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knowledge.</w:t>
      </w:r>
    </w:p>
    <w:p w14:paraId="142DECE1" w14:textId="77777777" w:rsidR="00083C3C" w:rsidRDefault="00083C3C" w:rsidP="00083C3C">
      <w:pPr>
        <w:pStyle w:val="BodyText"/>
        <w:spacing w:before="175"/>
        <w:ind w:left="202" w:right="388" w:firstLine="648"/>
        <w:rPr>
          <w:rFonts w:asciiTheme="minorHAnsi" w:hAnsiTheme="minorHAnsi" w:cstheme="minorHAnsi"/>
          <w:sz w:val="24"/>
          <w:szCs w:val="24"/>
        </w:rPr>
      </w:pPr>
    </w:p>
    <w:p w14:paraId="3382AA9E" w14:textId="77777777" w:rsidR="00083C3C" w:rsidRDefault="00083C3C" w:rsidP="00083C3C">
      <w:pPr>
        <w:pStyle w:val="BodyText"/>
        <w:spacing w:before="175"/>
        <w:ind w:left="202" w:right="388" w:firstLine="648"/>
        <w:rPr>
          <w:rFonts w:asciiTheme="minorHAnsi" w:hAnsiTheme="minorHAnsi" w:cstheme="minorHAnsi"/>
          <w:sz w:val="24"/>
          <w:szCs w:val="24"/>
        </w:rPr>
      </w:pPr>
    </w:p>
    <w:p w14:paraId="2095D0D2" w14:textId="77777777" w:rsidR="00083C3C" w:rsidRPr="00083C3C" w:rsidRDefault="00083C3C" w:rsidP="00083C3C">
      <w:pPr>
        <w:pStyle w:val="BodyText"/>
        <w:spacing w:before="175"/>
        <w:ind w:left="202" w:right="388" w:firstLine="648"/>
        <w:rPr>
          <w:rFonts w:asciiTheme="minorHAnsi" w:hAnsiTheme="minorHAnsi" w:cstheme="minorHAnsi"/>
          <w:sz w:val="24"/>
          <w:szCs w:val="24"/>
        </w:rPr>
      </w:pPr>
    </w:p>
    <w:p w14:paraId="105C8F94" w14:textId="77777777" w:rsidR="00556052" w:rsidRPr="00083C3C" w:rsidRDefault="00556052" w:rsidP="00083C3C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49FCE181" w14:textId="77777777" w:rsidR="00556052" w:rsidRPr="00083C3C" w:rsidRDefault="00556052" w:rsidP="00083C3C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0563E94F" w14:textId="77777777" w:rsidR="00556052" w:rsidRPr="00083C3C" w:rsidRDefault="00556052" w:rsidP="00083C3C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64FA2E33" w14:textId="03A911F2" w:rsidR="00556052" w:rsidRPr="00083C3C" w:rsidRDefault="00000000" w:rsidP="00083C3C">
      <w:pPr>
        <w:pStyle w:val="Heading2"/>
        <w:tabs>
          <w:tab w:val="left" w:pos="6460"/>
        </w:tabs>
        <w:rPr>
          <w:rFonts w:asciiTheme="minorHAnsi" w:hAnsiTheme="minorHAnsi" w:cstheme="minorHAnsi"/>
          <w:sz w:val="24"/>
          <w:szCs w:val="24"/>
        </w:rPr>
      </w:pPr>
      <w:r w:rsidRPr="00083C3C">
        <w:rPr>
          <w:rFonts w:asciiTheme="minorHAnsi" w:hAnsiTheme="minorHAnsi" w:cstheme="minorHAnsi"/>
          <w:sz w:val="24"/>
          <w:szCs w:val="24"/>
        </w:rPr>
        <w:t>Date:</w:t>
      </w:r>
      <w:r w:rsidRPr="00083C3C">
        <w:rPr>
          <w:rFonts w:asciiTheme="minorHAnsi" w:hAnsiTheme="minorHAnsi" w:cstheme="minorHAnsi"/>
          <w:sz w:val="24"/>
          <w:szCs w:val="24"/>
        </w:rPr>
        <w:tab/>
      </w:r>
      <w:r w:rsidR="00CB56D7" w:rsidRPr="00083C3C">
        <w:rPr>
          <w:rFonts w:asciiTheme="minorHAnsi" w:hAnsiTheme="minorHAnsi" w:cstheme="minorHAnsi"/>
          <w:sz w:val="24"/>
          <w:szCs w:val="24"/>
        </w:rPr>
        <w:t xml:space="preserve">           </w:t>
      </w:r>
      <w:r w:rsidR="00083C3C">
        <w:rPr>
          <w:rFonts w:asciiTheme="minorHAnsi" w:hAnsiTheme="minorHAnsi" w:cstheme="minorHAnsi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Yours</w:t>
      </w:r>
      <w:r w:rsidRPr="00083C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sz w:val="24"/>
          <w:szCs w:val="24"/>
        </w:rPr>
        <w:t>Sincerely,</w:t>
      </w:r>
    </w:p>
    <w:p w14:paraId="4D176FA0" w14:textId="77777777" w:rsidR="00556052" w:rsidRPr="00083C3C" w:rsidRDefault="00000000" w:rsidP="00083C3C">
      <w:pPr>
        <w:tabs>
          <w:tab w:val="left" w:pos="7270"/>
        </w:tabs>
        <w:spacing w:before="60"/>
        <w:ind w:left="130"/>
        <w:rPr>
          <w:rFonts w:asciiTheme="minorHAnsi" w:hAnsiTheme="minorHAnsi" w:cstheme="minorHAnsi"/>
          <w:b/>
          <w:sz w:val="24"/>
          <w:szCs w:val="24"/>
        </w:rPr>
      </w:pPr>
      <w:r w:rsidRPr="00083C3C">
        <w:rPr>
          <w:rFonts w:asciiTheme="minorHAnsi" w:hAnsiTheme="minorHAnsi" w:cstheme="minorHAnsi"/>
          <w:b/>
          <w:sz w:val="24"/>
          <w:szCs w:val="24"/>
        </w:rPr>
        <w:t>Place:</w:t>
      </w:r>
      <w:r w:rsidRPr="00083C3C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Bangalore</w:t>
      </w:r>
      <w:r w:rsidRPr="00083C3C">
        <w:rPr>
          <w:rFonts w:asciiTheme="minorHAnsi" w:hAnsiTheme="minorHAnsi" w:cstheme="minorHAnsi"/>
          <w:b/>
          <w:sz w:val="24"/>
          <w:szCs w:val="24"/>
        </w:rPr>
        <w:tab/>
        <w:t>(SARANYA</w:t>
      </w:r>
      <w:r w:rsidRPr="00083C3C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083C3C">
        <w:rPr>
          <w:rFonts w:asciiTheme="minorHAnsi" w:hAnsiTheme="minorHAnsi" w:cstheme="minorHAnsi"/>
          <w:b/>
          <w:sz w:val="24"/>
          <w:szCs w:val="24"/>
        </w:rPr>
        <w:t>C).</w:t>
      </w:r>
    </w:p>
    <w:sectPr w:rsidR="00556052" w:rsidRPr="00083C3C">
      <w:pgSz w:w="12240" w:h="15840"/>
      <w:pgMar w:top="1380" w:right="1080" w:bottom="280" w:left="10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FB8DC" w14:textId="77777777" w:rsidR="008F0B8C" w:rsidRDefault="008F0B8C" w:rsidP="00204FF1">
      <w:r>
        <w:separator/>
      </w:r>
    </w:p>
  </w:endnote>
  <w:endnote w:type="continuationSeparator" w:id="0">
    <w:p w14:paraId="112662EE" w14:textId="77777777" w:rsidR="008F0B8C" w:rsidRDefault="008F0B8C" w:rsidP="00204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84FE7" w14:textId="77777777" w:rsidR="008F0B8C" w:rsidRDefault="008F0B8C" w:rsidP="00204FF1">
      <w:r>
        <w:separator/>
      </w:r>
    </w:p>
  </w:footnote>
  <w:footnote w:type="continuationSeparator" w:id="0">
    <w:p w14:paraId="32EF55CC" w14:textId="77777777" w:rsidR="008F0B8C" w:rsidRDefault="008F0B8C" w:rsidP="00204F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20B87"/>
    <w:multiLevelType w:val="hybridMultilevel"/>
    <w:tmpl w:val="BCDE328C"/>
    <w:lvl w:ilvl="0" w:tplc="6AEC6046">
      <w:numFmt w:val="bullet"/>
      <w:lvlText w:val=""/>
      <w:lvlJc w:val="left"/>
      <w:pPr>
        <w:ind w:left="1120" w:hanging="410"/>
      </w:pPr>
      <w:rPr>
        <w:rFonts w:ascii="Symbol" w:eastAsia="Symbol" w:hAnsi="Symbol" w:cs="Symbol" w:hint="default"/>
        <w:w w:val="99"/>
        <w:sz w:val="28"/>
        <w:szCs w:val="28"/>
        <w:lang w:val="en-US" w:eastAsia="en-US" w:bidi="ar-SA"/>
      </w:rPr>
    </w:lvl>
    <w:lvl w:ilvl="1" w:tplc="FB769990">
      <w:numFmt w:val="bullet"/>
      <w:lvlText w:val="•"/>
      <w:lvlJc w:val="left"/>
      <w:pPr>
        <w:ind w:left="2020" w:hanging="410"/>
      </w:pPr>
      <w:rPr>
        <w:rFonts w:hint="default"/>
        <w:lang w:val="en-US" w:eastAsia="en-US" w:bidi="ar-SA"/>
      </w:rPr>
    </w:lvl>
    <w:lvl w:ilvl="2" w:tplc="B142A0C6">
      <w:numFmt w:val="bullet"/>
      <w:lvlText w:val="•"/>
      <w:lvlJc w:val="left"/>
      <w:pPr>
        <w:ind w:left="2920" w:hanging="410"/>
      </w:pPr>
      <w:rPr>
        <w:rFonts w:hint="default"/>
        <w:lang w:val="en-US" w:eastAsia="en-US" w:bidi="ar-SA"/>
      </w:rPr>
    </w:lvl>
    <w:lvl w:ilvl="3" w:tplc="3E7C7006">
      <w:numFmt w:val="bullet"/>
      <w:lvlText w:val="•"/>
      <w:lvlJc w:val="left"/>
      <w:pPr>
        <w:ind w:left="3820" w:hanging="410"/>
      </w:pPr>
      <w:rPr>
        <w:rFonts w:hint="default"/>
        <w:lang w:val="en-US" w:eastAsia="en-US" w:bidi="ar-SA"/>
      </w:rPr>
    </w:lvl>
    <w:lvl w:ilvl="4" w:tplc="12989C3C">
      <w:numFmt w:val="bullet"/>
      <w:lvlText w:val="•"/>
      <w:lvlJc w:val="left"/>
      <w:pPr>
        <w:ind w:left="4720" w:hanging="410"/>
      </w:pPr>
      <w:rPr>
        <w:rFonts w:hint="default"/>
        <w:lang w:val="en-US" w:eastAsia="en-US" w:bidi="ar-SA"/>
      </w:rPr>
    </w:lvl>
    <w:lvl w:ilvl="5" w:tplc="146861C0">
      <w:numFmt w:val="bullet"/>
      <w:lvlText w:val="•"/>
      <w:lvlJc w:val="left"/>
      <w:pPr>
        <w:ind w:left="5620" w:hanging="410"/>
      </w:pPr>
      <w:rPr>
        <w:rFonts w:hint="default"/>
        <w:lang w:val="en-US" w:eastAsia="en-US" w:bidi="ar-SA"/>
      </w:rPr>
    </w:lvl>
    <w:lvl w:ilvl="6" w:tplc="6764D5E2">
      <w:numFmt w:val="bullet"/>
      <w:lvlText w:val="•"/>
      <w:lvlJc w:val="left"/>
      <w:pPr>
        <w:ind w:left="6520" w:hanging="410"/>
      </w:pPr>
      <w:rPr>
        <w:rFonts w:hint="default"/>
        <w:lang w:val="en-US" w:eastAsia="en-US" w:bidi="ar-SA"/>
      </w:rPr>
    </w:lvl>
    <w:lvl w:ilvl="7" w:tplc="EF1477E8">
      <w:numFmt w:val="bullet"/>
      <w:lvlText w:val="•"/>
      <w:lvlJc w:val="left"/>
      <w:pPr>
        <w:ind w:left="7420" w:hanging="410"/>
      </w:pPr>
      <w:rPr>
        <w:rFonts w:hint="default"/>
        <w:lang w:val="en-US" w:eastAsia="en-US" w:bidi="ar-SA"/>
      </w:rPr>
    </w:lvl>
    <w:lvl w:ilvl="8" w:tplc="9B2EDFCC">
      <w:numFmt w:val="bullet"/>
      <w:lvlText w:val="•"/>
      <w:lvlJc w:val="left"/>
      <w:pPr>
        <w:ind w:left="8320" w:hanging="410"/>
      </w:pPr>
      <w:rPr>
        <w:rFonts w:hint="default"/>
        <w:lang w:val="en-US" w:eastAsia="en-US" w:bidi="ar-SA"/>
      </w:rPr>
    </w:lvl>
  </w:abstractNum>
  <w:abstractNum w:abstractNumId="1" w15:restartNumberingAfterBreak="0">
    <w:nsid w:val="334B722E"/>
    <w:multiLevelType w:val="hybridMultilevel"/>
    <w:tmpl w:val="4E5EF98C"/>
    <w:lvl w:ilvl="0" w:tplc="1704416A">
      <w:numFmt w:val="bullet"/>
      <w:lvlText w:val=""/>
      <w:lvlJc w:val="left"/>
      <w:pPr>
        <w:ind w:left="850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ar-SA"/>
      </w:rPr>
    </w:lvl>
    <w:lvl w:ilvl="1" w:tplc="D024B1B6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2" w:tplc="01544D0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82FC8F2C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 w:tplc="F7B6C9DA">
      <w:numFmt w:val="bullet"/>
      <w:lvlText w:val="•"/>
      <w:lvlJc w:val="left"/>
      <w:pPr>
        <w:ind w:left="4564" w:hanging="360"/>
      </w:pPr>
      <w:rPr>
        <w:rFonts w:hint="default"/>
        <w:lang w:val="en-US" w:eastAsia="en-US" w:bidi="ar-SA"/>
      </w:rPr>
    </w:lvl>
    <w:lvl w:ilvl="5" w:tplc="5BAA200A">
      <w:numFmt w:val="bullet"/>
      <w:lvlText w:val="•"/>
      <w:lvlJc w:val="left"/>
      <w:pPr>
        <w:ind w:left="5490" w:hanging="360"/>
      </w:pPr>
      <w:rPr>
        <w:rFonts w:hint="default"/>
        <w:lang w:val="en-US" w:eastAsia="en-US" w:bidi="ar-SA"/>
      </w:rPr>
    </w:lvl>
    <w:lvl w:ilvl="6" w:tplc="93082C4E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38EAF616">
      <w:numFmt w:val="bullet"/>
      <w:lvlText w:val="•"/>
      <w:lvlJc w:val="left"/>
      <w:pPr>
        <w:ind w:left="7342" w:hanging="360"/>
      </w:pPr>
      <w:rPr>
        <w:rFonts w:hint="default"/>
        <w:lang w:val="en-US" w:eastAsia="en-US" w:bidi="ar-SA"/>
      </w:rPr>
    </w:lvl>
    <w:lvl w:ilvl="8" w:tplc="35902324">
      <w:numFmt w:val="bullet"/>
      <w:lvlText w:val="•"/>
      <w:lvlJc w:val="left"/>
      <w:pPr>
        <w:ind w:left="8268" w:hanging="360"/>
      </w:pPr>
      <w:rPr>
        <w:rFonts w:hint="default"/>
        <w:lang w:val="en-US" w:eastAsia="en-US" w:bidi="ar-SA"/>
      </w:rPr>
    </w:lvl>
  </w:abstractNum>
  <w:num w:numId="1" w16cid:durableId="270090530">
    <w:abstractNumId w:val="1"/>
  </w:num>
  <w:num w:numId="2" w16cid:durableId="1228803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2NDcyNTYwMbQwsDBQ0lEKTi0uzszPAykwrAUAw5s8PSwAAAA="/>
  </w:docVars>
  <w:rsids>
    <w:rsidRoot w:val="00556052"/>
    <w:rsid w:val="00083C3C"/>
    <w:rsid w:val="00204FF1"/>
    <w:rsid w:val="00462D62"/>
    <w:rsid w:val="00556052"/>
    <w:rsid w:val="008F0B8C"/>
    <w:rsid w:val="00CB56D7"/>
    <w:rsid w:val="00FD4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183D8"/>
  <w15:docId w15:val="{A3C48521-FF93-4BCC-97C4-1FE447256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3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3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5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204FF1"/>
    <w:pPr>
      <w:widowControl/>
      <w:adjustRightInd w:val="0"/>
    </w:pPr>
    <w:rPr>
      <w:rFonts w:ascii="Calibri" w:hAnsi="Calibri" w:cs="Calibri"/>
      <w:color w:val="000000"/>
      <w:sz w:val="24"/>
      <w:szCs w:val="24"/>
      <w:lang w:val="en-IN" w:bidi="ta-IN"/>
    </w:rPr>
  </w:style>
  <w:style w:type="paragraph" w:styleId="Header">
    <w:name w:val="header"/>
    <w:basedOn w:val="Normal"/>
    <w:link w:val="HeaderChar"/>
    <w:uiPriority w:val="99"/>
    <w:unhideWhenUsed/>
    <w:rsid w:val="00204FF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4FF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04FF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4FF1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204FF1"/>
    <w:rPr>
      <w:rFonts w:ascii="Times New Roman" w:eastAsia="Times New Roman" w:hAnsi="Times New Roman" w:cs="Times New Roman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raa.chakr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Nabees</dc:creator>
  <cp:lastModifiedBy>Kalai Selvam</cp:lastModifiedBy>
  <cp:revision>4</cp:revision>
  <dcterms:created xsi:type="dcterms:W3CDTF">2023-09-04T16:06:00Z</dcterms:created>
  <dcterms:modified xsi:type="dcterms:W3CDTF">2023-09-04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9-04T00:00:00Z</vt:filetime>
  </property>
</Properties>
</file>